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8AAB0" w14:textId="30E90F81" w:rsidR="003A6DEF" w:rsidRPr="001E0577" w:rsidRDefault="003A6DEF">
      <w:r w:rsidRPr="001E0577">
        <w:t>Hair restoration.page.delamar.mz</w:t>
      </w:r>
    </w:p>
    <w:p w14:paraId="62787CEE" w14:textId="73D4064D" w:rsidR="003A6DEF" w:rsidRPr="001E0577" w:rsidRDefault="003A6DEF" w:rsidP="003A6DEF">
      <w:r w:rsidRPr="001E0577">
        <w:t>/HAIR RESTORATION-WEST</w:t>
      </w:r>
      <w:r w:rsidR="001E0577" w:rsidRPr="001E0577">
        <w:t>-HARTFORD</w:t>
      </w:r>
    </w:p>
    <w:p w14:paraId="435D9A91" w14:textId="77777777" w:rsidR="003A6DEF" w:rsidRPr="001E0577" w:rsidRDefault="003A6DEF" w:rsidP="003A6DEF">
      <w:r w:rsidRPr="001E0577">
        <w:t>KW HAIR RESTORATION</w:t>
      </w:r>
    </w:p>
    <w:p w14:paraId="78FF79EC" w14:textId="408CFC2C" w:rsidR="003A6DEF" w:rsidRPr="001E0577" w:rsidRDefault="003A6DEF" w:rsidP="003A6DEF">
      <w:r w:rsidRPr="001E0577">
        <w:t xml:space="preserve">META: Non-surgical hair restoration </w:t>
      </w:r>
      <w:r w:rsidR="001E0577" w:rsidRPr="001E0577">
        <w:t>uses</w:t>
      </w:r>
      <w:r w:rsidRPr="001E0577">
        <w:t xml:space="preserve"> your body’s</w:t>
      </w:r>
      <w:r w:rsidR="001E0577" w:rsidRPr="001E0577">
        <w:t xml:space="preserve"> </w:t>
      </w:r>
      <w:r w:rsidRPr="001E0577">
        <w:t xml:space="preserve">healing </w:t>
      </w:r>
      <w:r w:rsidR="001E0577" w:rsidRPr="001E0577">
        <w:t xml:space="preserve">properties </w:t>
      </w:r>
      <w:r w:rsidRPr="001E0577">
        <w:t xml:space="preserve">to increase hair count, hair </w:t>
      </w:r>
      <w:r w:rsidR="001E0577" w:rsidRPr="001E0577">
        <w:t>density and</w:t>
      </w:r>
      <w:r w:rsidRPr="001E0577">
        <w:t xml:space="preserve"> hair </w:t>
      </w:r>
      <w:r w:rsidR="001E0577" w:rsidRPr="001E0577">
        <w:t>thickness.</w:t>
      </w:r>
      <w:r w:rsidRPr="001E0577">
        <w:t xml:space="preserve"> </w:t>
      </w:r>
      <w:r w:rsidR="001E0577" w:rsidRPr="001E0577">
        <w:t>Treat hair loss or hair thinning.</w:t>
      </w:r>
    </w:p>
    <w:p w14:paraId="1228904D" w14:textId="77777777" w:rsidR="001E0577" w:rsidRPr="001E0577" w:rsidRDefault="003A6DEF" w:rsidP="003A6DEF">
      <w:r w:rsidRPr="001E0577">
        <w:t xml:space="preserve">HAIR RESTORATION | </w:t>
      </w:r>
      <w:r w:rsidR="001E0577" w:rsidRPr="001E0577">
        <w:t xml:space="preserve">TREATMENT for </w:t>
      </w:r>
      <w:r w:rsidRPr="001E0577">
        <w:t xml:space="preserve">HAIR </w:t>
      </w:r>
      <w:r w:rsidR="001E0577" w:rsidRPr="001E0577">
        <w:t>LOSS or</w:t>
      </w:r>
      <w:r w:rsidRPr="001E0577">
        <w:t xml:space="preserve"> HAIR</w:t>
      </w:r>
      <w:r w:rsidR="001E0577" w:rsidRPr="001E0577">
        <w:t xml:space="preserve"> THINNING</w:t>
      </w:r>
    </w:p>
    <w:p w14:paraId="1BB92DC1" w14:textId="08F4697F" w:rsidR="001E0577" w:rsidRPr="001E0577" w:rsidRDefault="003A6DEF" w:rsidP="001E0577">
      <w:r w:rsidRPr="001E0577">
        <w:t>Non-</w:t>
      </w:r>
      <w:r w:rsidR="001E0577" w:rsidRPr="001E0577">
        <w:t>surgical</w:t>
      </w:r>
      <w:r w:rsidRPr="001E0577">
        <w:t xml:space="preserve"> hair </w:t>
      </w:r>
      <w:r w:rsidR="001E0577" w:rsidRPr="001E0577">
        <w:t xml:space="preserve">restoration rejuvenates hair growth naturally. It employs the body’s own healing mechanism to rejuvenate natural hair growth without surgery </w:t>
      </w:r>
      <w:r w:rsidR="003032FF">
        <w:t>and minimal downtime</w:t>
      </w:r>
      <w:r w:rsidR="001E0577" w:rsidRPr="001E0577">
        <w:t>. Most importantly, th</w:t>
      </w:r>
      <w:r w:rsidR="003032FF">
        <w:t>is</w:t>
      </w:r>
      <w:r w:rsidR="001E0577" w:rsidRPr="001E0577">
        <w:t xml:space="preserve"> FDA cleared procedure is safe and scientifically shown to</w:t>
      </w:r>
      <w:r w:rsidR="001E0577" w:rsidRPr="001E0577">
        <w:t xml:space="preserve"> increase hair count, hair </w:t>
      </w:r>
      <w:r w:rsidR="001E0577" w:rsidRPr="001E0577">
        <w:t xml:space="preserve">density and hair thickness. </w:t>
      </w:r>
    </w:p>
    <w:p w14:paraId="5430A022" w14:textId="49363DD3" w:rsidR="001E0577" w:rsidRPr="001E0577" w:rsidRDefault="001E0577" w:rsidP="001E0577">
      <w:r w:rsidRPr="001E0577">
        <w:t xml:space="preserve">If you are suffering from hair loss or hair thinning, non-surgical hair restoration from The Medspa West Hartford may be right for you. Learn more by scheduling a complimentary </w:t>
      </w:r>
      <w:proofErr w:type="spellStart"/>
      <w:r w:rsidRPr="001E0577">
        <w:t>consultiation</w:t>
      </w:r>
      <w:proofErr w:type="spellEnd"/>
      <w:r w:rsidRPr="001E0577">
        <w:t xml:space="preserve"> and reclaim the confidence that comes with a thick, full head of hair.</w:t>
      </w:r>
    </w:p>
    <w:p w14:paraId="1219C097" w14:textId="77777777" w:rsidR="001E0577" w:rsidRPr="001E0577" w:rsidRDefault="001E0577" w:rsidP="001E0577">
      <w:r w:rsidRPr="001E0577">
        <w:t xml:space="preserve">THE </w:t>
      </w:r>
      <w:r w:rsidR="003A6DEF" w:rsidRPr="001E0577">
        <w:t>BENEFITS OF</w:t>
      </w:r>
      <w:r w:rsidRPr="001E0577">
        <w:t xml:space="preserve"> NON-SURGICAL HAIR RESTORATION</w:t>
      </w:r>
    </w:p>
    <w:p w14:paraId="7E212895" w14:textId="2B5856BD" w:rsidR="001E0577" w:rsidRPr="001E0577" w:rsidRDefault="001E0577" w:rsidP="00860E46">
      <w:pPr>
        <w:pStyle w:val="ListParagraph"/>
        <w:numPr>
          <w:ilvl w:val="0"/>
          <w:numId w:val="4"/>
        </w:numPr>
      </w:pPr>
      <w:r w:rsidRPr="001E0577">
        <w:t>Restore hair naturally</w:t>
      </w:r>
    </w:p>
    <w:p w14:paraId="77045F68" w14:textId="263A1FB7" w:rsidR="001E0577" w:rsidRPr="001E0577" w:rsidRDefault="001E0577" w:rsidP="00860E46">
      <w:pPr>
        <w:pStyle w:val="ListParagraph"/>
        <w:numPr>
          <w:ilvl w:val="0"/>
          <w:numId w:val="4"/>
        </w:numPr>
      </w:pPr>
      <w:r w:rsidRPr="001E0577">
        <w:t>Ideal for men and women</w:t>
      </w:r>
    </w:p>
    <w:p w14:paraId="77965020" w14:textId="088699F8" w:rsidR="003A6DEF" w:rsidRDefault="001E0577" w:rsidP="00860E46">
      <w:pPr>
        <w:pStyle w:val="ListParagraph"/>
        <w:numPr>
          <w:ilvl w:val="0"/>
          <w:numId w:val="4"/>
        </w:numPr>
      </w:pPr>
      <w:r w:rsidRPr="001E0577">
        <w:t>No scars, surgery, medication or chemicals</w:t>
      </w:r>
    </w:p>
    <w:p w14:paraId="2ECD7FFC" w14:textId="6D55F74D" w:rsidR="00A4709F" w:rsidRPr="001E0577" w:rsidRDefault="00A4709F" w:rsidP="00860E46">
      <w:pPr>
        <w:pStyle w:val="ListParagraph"/>
        <w:numPr>
          <w:ilvl w:val="0"/>
          <w:numId w:val="4"/>
        </w:numPr>
      </w:pPr>
      <w:r>
        <w:t>Minimal downtime</w:t>
      </w:r>
    </w:p>
    <w:p w14:paraId="12662D22" w14:textId="682ABD3A" w:rsidR="003A6DEF" w:rsidRPr="001E0577" w:rsidRDefault="003A6DEF" w:rsidP="00860E46">
      <w:pPr>
        <w:pStyle w:val="ListParagraph"/>
        <w:numPr>
          <w:ilvl w:val="0"/>
          <w:numId w:val="4"/>
        </w:numPr>
      </w:pPr>
      <w:r w:rsidRPr="001E0577">
        <w:t>Increase hair count, density, and thickness</w:t>
      </w:r>
    </w:p>
    <w:p w14:paraId="4AAA4897" w14:textId="7C9D68E0" w:rsidR="001E0577" w:rsidRPr="001E0577" w:rsidRDefault="001E0577" w:rsidP="00860E46">
      <w:pPr>
        <w:pStyle w:val="ListParagraph"/>
        <w:numPr>
          <w:ilvl w:val="0"/>
          <w:numId w:val="4"/>
        </w:numPr>
      </w:pPr>
      <w:r w:rsidRPr="001E0577">
        <w:t>Strengthen hair follicles</w:t>
      </w:r>
    </w:p>
    <w:p w14:paraId="3DCD5C93" w14:textId="101F893E" w:rsidR="001E0577" w:rsidRPr="001E0577" w:rsidRDefault="001E0577" w:rsidP="00860E46">
      <w:pPr>
        <w:pStyle w:val="ListParagraph"/>
        <w:numPr>
          <w:ilvl w:val="0"/>
          <w:numId w:val="4"/>
        </w:numPr>
      </w:pPr>
      <w:r w:rsidRPr="001E0577">
        <w:t>Promote hair re-growth</w:t>
      </w:r>
    </w:p>
    <w:p w14:paraId="24E0C5EC" w14:textId="65D22FF0" w:rsidR="001E0577" w:rsidRPr="001E0577" w:rsidRDefault="001E0577" w:rsidP="00860E46">
      <w:pPr>
        <w:pStyle w:val="ListParagraph"/>
        <w:numPr>
          <w:ilvl w:val="0"/>
          <w:numId w:val="4"/>
        </w:numPr>
      </w:pPr>
      <w:r w:rsidRPr="001E0577">
        <w:t>Scientifically proven</w:t>
      </w:r>
    </w:p>
    <w:p w14:paraId="4B860A8A" w14:textId="200C513F" w:rsidR="001E0577" w:rsidRPr="001E0577" w:rsidRDefault="001E0577" w:rsidP="00860E46">
      <w:pPr>
        <w:pStyle w:val="ListParagraph"/>
        <w:numPr>
          <w:ilvl w:val="0"/>
          <w:numId w:val="4"/>
        </w:numPr>
      </w:pPr>
      <w:r w:rsidRPr="001E0577">
        <w:t>FDA cleared</w:t>
      </w:r>
    </w:p>
    <w:p w14:paraId="1395A380" w14:textId="7EA4C153" w:rsidR="001E0577" w:rsidRPr="001E0577" w:rsidRDefault="001E0577" w:rsidP="00860E46">
      <w:pPr>
        <w:pStyle w:val="ListParagraph"/>
        <w:numPr>
          <w:ilvl w:val="0"/>
          <w:numId w:val="4"/>
        </w:numPr>
      </w:pPr>
      <w:r w:rsidRPr="001E0577">
        <w:t>Treatment from renowned medical spa</w:t>
      </w:r>
    </w:p>
    <w:p w14:paraId="7049D5CA" w14:textId="77777777" w:rsidR="003A6DEF" w:rsidRPr="001E0577" w:rsidRDefault="003A6DEF" w:rsidP="003A6DEF">
      <w:r w:rsidRPr="001E0577">
        <w:t>HAIR LOSS TREATMENT BEFORE AND AFTER*</w:t>
      </w:r>
    </w:p>
    <w:p w14:paraId="5B9B8DA2" w14:textId="7F493512" w:rsidR="003A6DEF" w:rsidRDefault="001E0577" w:rsidP="003A6DEF">
      <w:r w:rsidRPr="001E0577">
        <w:t xml:space="preserve">The rejuvenating effects of this treatment are on display in </w:t>
      </w:r>
      <w:proofErr w:type="gramStart"/>
      <w:r w:rsidRPr="001E0577">
        <w:t>these hai</w:t>
      </w:r>
      <w:r w:rsidR="003A6DEF" w:rsidRPr="001E0577">
        <w:t>r loss</w:t>
      </w:r>
      <w:proofErr w:type="gramEnd"/>
      <w:r w:rsidR="003A6DEF" w:rsidRPr="001E0577">
        <w:t xml:space="preserve"> before and after images</w:t>
      </w:r>
      <w:r w:rsidRPr="001E0577">
        <w:t xml:space="preserve">. </w:t>
      </w:r>
      <w:r w:rsidR="003A6DEF" w:rsidRPr="001E0577">
        <w:t xml:space="preserve"> As with any hair loss treatment, results may vary. *</w:t>
      </w:r>
    </w:p>
    <w:p w14:paraId="3685DEFD" w14:textId="198B7447" w:rsidR="001E0577" w:rsidRDefault="0048598F" w:rsidP="003A6DEF">
      <w:r>
        <w:t>MALE PATTERN BALDNESS + FEMALE PATTERN BALDNESS</w:t>
      </w:r>
    </w:p>
    <w:p w14:paraId="3412FA47" w14:textId="54D7DD6A" w:rsidR="001E0577" w:rsidRDefault="001E0577" w:rsidP="003A6DEF">
      <w:r>
        <w:t>The most common form of hair loss is known as androgenic alopecia. It is more commonly known as male or female pattern baldness. It is a genetic condition that affects millions of Americans. Male pattern baldness usually manifests as a receding hair line or hair loss from the top of the head. It typically begins in early adult</w:t>
      </w:r>
      <w:r w:rsidR="003032FF">
        <w:t>hood</w:t>
      </w:r>
      <w:r>
        <w:t xml:space="preserve"> and exacerbates with age. For example, one </w:t>
      </w:r>
      <w:r w:rsidR="0048598F">
        <w:t>in three</w:t>
      </w:r>
      <w:r>
        <w:t xml:space="preserve"> men suffer from some severity of </w:t>
      </w:r>
      <w:r w:rsidR="0048598F">
        <w:t xml:space="preserve">androgenic alopecia by the time they are thirty years old. One in two men suffer from </w:t>
      </w:r>
      <w:proofErr w:type="spellStart"/>
      <w:r w:rsidR="0048598F">
        <w:t>andropegic</w:t>
      </w:r>
      <w:proofErr w:type="spellEnd"/>
      <w:r w:rsidR="0048598F">
        <w:t xml:space="preserve"> alopecia by the time they are 50 years old. </w:t>
      </w:r>
    </w:p>
    <w:p w14:paraId="1F953810" w14:textId="24A24C9B" w:rsidR="0048598F" w:rsidRDefault="0048598F" w:rsidP="003A6DEF">
      <w:r>
        <w:t>Androgenic alopecia does not just affect men. Female pattern baldness is common in post-</w:t>
      </w:r>
      <w:proofErr w:type="spellStart"/>
      <w:r>
        <w:t>menapausal</w:t>
      </w:r>
      <w:proofErr w:type="spellEnd"/>
      <w:r>
        <w:t xml:space="preserve"> women, with two in three women over the age of 50 complaining of bald spots or hair thinning. </w:t>
      </w:r>
    </w:p>
    <w:p w14:paraId="65D39F6E" w14:textId="77777777" w:rsidR="0048598F" w:rsidRDefault="0048598F" w:rsidP="0048598F">
      <w:r>
        <w:lastRenderedPageBreak/>
        <w:t>THE CAUSES OF THINNING HAIR AND HAIR LOSS</w:t>
      </w:r>
    </w:p>
    <w:p w14:paraId="7B0ABBCD" w14:textId="785606D8" w:rsidR="0048598F" w:rsidRDefault="0048598F" w:rsidP="003A6DEF">
      <w:r>
        <w:t>Androgenic alopecia cause</w:t>
      </w:r>
      <w:r w:rsidR="003032FF">
        <w:t>s</w:t>
      </w:r>
      <w:r>
        <w:t xml:space="preserve"> hair loss, receding hair lines, and/or thinning hair in two main ways. The first is follicular miniaturization. This occurs when hair follicles start to shrink, causing the hair shaft to thin out and become shorter. The result is thinner hair and weaker hair that is more likely to fall out.</w:t>
      </w:r>
    </w:p>
    <w:p w14:paraId="5C753FF8" w14:textId="3A5FE223" w:rsidR="0048598F" w:rsidRPr="001E0577" w:rsidRDefault="0048598F" w:rsidP="003A6DEF">
      <w:r>
        <w:t xml:space="preserve">The second way androgenic </w:t>
      </w:r>
      <w:r w:rsidR="003032FF">
        <w:t>alopecia affects</w:t>
      </w:r>
      <w:r>
        <w:t xml:space="preserve"> your hair is by shortening the anagen (or “growth) phase of the hair growth cycle. Your hair grows in three distinct phases, known as the hair growth cycle. By shortening the anagen phase, the hair has less time to regrow.</w:t>
      </w:r>
    </w:p>
    <w:p w14:paraId="40358B37" w14:textId="4C69E888" w:rsidR="003A6DEF" w:rsidRPr="00A4709F" w:rsidRDefault="0048598F" w:rsidP="003A6DEF">
      <w:pPr>
        <w:spacing w:after="0" w:line="240" w:lineRule="auto"/>
      </w:pPr>
      <w:r w:rsidRPr="00A4709F">
        <w:t>HOW DOES NATURAL HAIR RESTORATION WORK?</w:t>
      </w:r>
    </w:p>
    <w:p w14:paraId="160A8C8A" w14:textId="34CEDCFA" w:rsidR="0048598F" w:rsidRPr="00A4709F" w:rsidRDefault="0048598F" w:rsidP="003A6DEF">
      <w:pPr>
        <w:spacing w:after="0" w:line="240" w:lineRule="auto"/>
      </w:pPr>
    </w:p>
    <w:p w14:paraId="6CB1E9B3" w14:textId="08B37304" w:rsidR="00860E46" w:rsidRDefault="0048598F" w:rsidP="00860E46">
      <w:pPr>
        <w:spacing w:after="0" w:line="240" w:lineRule="auto"/>
      </w:pPr>
      <w:r w:rsidRPr="00A4709F">
        <w:t xml:space="preserve">Natural hair restoration works by stimulating the body’s rejuvenation mechanisms. The treatment taps into the healing properties </w:t>
      </w:r>
      <w:r w:rsidR="00A4709F">
        <w:t xml:space="preserve">found </w:t>
      </w:r>
      <w:r w:rsidRPr="00A4709F">
        <w:t xml:space="preserve">in a </w:t>
      </w:r>
      <w:r w:rsidR="003032FF">
        <w:t>client’</w:t>
      </w:r>
      <w:r w:rsidRPr="00A4709F">
        <w:t>s own blood. These healing properties</w:t>
      </w:r>
      <w:r w:rsidR="00A4709F">
        <w:t xml:space="preserve"> are</w:t>
      </w:r>
      <w:r w:rsidRPr="00A4709F">
        <w:t xml:space="preserve"> </w:t>
      </w:r>
      <w:r w:rsidR="00A4709F" w:rsidRPr="00A4709F">
        <w:t xml:space="preserve">processed into a </w:t>
      </w:r>
      <w:r w:rsidR="00A4709F" w:rsidRPr="00860E46">
        <w:t>specially prepared serum that is</w:t>
      </w:r>
      <w:r w:rsidRPr="00860E46">
        <w:t xml:space="preserve"> infused into the scalp</w:t>
      </w:r>
      <w:r w:rsidR="00A4709F" w:rsidRPr="00860E46">
        <w:t xml:space="preserve"> to stimulate regeneration. </w:t>
      </w:r>
      <w:r w:rsidRPr="00860E46">
        <w:t xml:space="preserve"> </w:t>
      </w:r>
    </w:p>
    <w:p w14:paraId="669D6352" w14:textId="77777777" w:rsidR="00860E46" w:rsidRDefault="00860E46" w:rsidP="00860E46">
      <w:pPr>
        <w:spacing w:after="0" w:line="240" w:lineRule="auto"/>
      </w:pPr>
    </w:p>
    <w:p w14:paraId="6329A8B5" w14:textId="6750161A" w:rsidR="00A4709F" w:rsidRDefault="00A4709F" w:rsidP="00860E46">
      <w:pPr>
        <w:spacing w:after="0" w:line="240" w:lineRule="auto"/>
      </w:pPr>
      <w:r w:rsidRPr="00860E46">
        <w:t>Scientific research proves this form of hair loss treatment is safe and effective. It delays the miniaturization of hair follicles, strengthens those follicles, and prolongs the growth phase of the hair growth cycle to stimulate regrowth. Data shows that these actions increase:</w:t>
      </w:r>
    </w:p>
    <w:p w14:paraId="066CBF63" w14:textId="77777777" w:rsidR="003032FF" w:rsidRPr="00860E46" w:rsidRDefault="003032FF" w:rsidP="00860E46">
      <w:pPr>
        <w:spacing w:after="0" w:line="240" w:lineRule="auto"/>
      </w:pPr>
    </w:p>
    <w:p w14:paraId="4D577AA1" w14:textId="5DED2CA4" w:rsidR="00A4709F" w:rsidRPr="00860E46" w:rsidRDefault="00A4709F" w:rsidP="00A4709F">
      <w:pPr>
        <w:pStyle w:val="ListParagraph"/>
        <w:numPr>
          <w:ilvl w:val="0"/>
          <w:numId w:val="3"/>
        </w:numPr>
      </w:pPr>
      <w:r w:rsidRPr="00860E46">
        <w:t>Hair Count</w:t>
      </w:r>
    </w:p>
    <w:p w14:paraId="76AC9DD3" w14:textId="72E0DB56" w:rsidR="00A4709F" w:rsidRPr="00860E46" w:rsidRDefault="00A4709F" w:rsidP="00A4709F">
      <w:pPr>
        <w:pStyle w:val="ListParagraph"/>
        <w:numPr>
          <w:ilvl w:val="0"/>
          <w:numId w:val="3"/>
        </w:numPr>
      </w:pPr>
      <w:r w:rsidRPr="00860E46">
        <w:t>Hair Thickness</w:t>
      </w:r>
    </w:p>
    <w:p w14:paraId="374B634F" w14:textId="2BAF8B7A" w:rsidR="00A4709F" w:rsidRPr="00860E46" w:rsidRDefault="00A4709F" w:rsidP="00A4709F">
      <w:pPr>
        <w:pStyle w:val="ListParagraph"/>
        <w:numPr>
          <w:ilvl w:val="0"/>
          <w:numId w:val="3"/>
        </w:numPr>
      </w:pPr>
      <w:r w:rsidRPr="00860E46">
        <w:t>Hair Density</w:t>
      </w:r>
    </w:p>
    <w:p w14:paraId="0BA726BC" w14:textId="58C09577" w:rsidR="003A6DEF" w:rsidRPr="00860E46" w:rsidRDefault="003A6DEF" w:rsidP="003A6DEF">
      <w:r w:rsidRPr="00860E46">
        <w:t>HAIR RESTORATION REVIEWS</w:t>
      </w:r>
      <w:r w:rsidR="00A4709F" w:rsidRPr="00860E46">
        <w:t xml:space="preserve"> FROM CLINICAL DATA</w:t>
      </w:r>
    </w:p>
    <w:p w14:paraId="71CFB280" w14:textId="643A5D74" w:rsidR="00A4709F" w:rsidRPr="00860E46" w:rsidRDefault="00A4709F" w:rsidP="00A4709F">
      <w:pPr>
        <w:rPr>
          <w:rFonts w:cstheme="minorHAnsi"/>
          <w:sz w:val="24"/>
          <w:szCs w:val="24"/>
        </w:rPr>
      </w:pPr>
      <w:r w:rsidRPr="00860E46">
        <w:t xml:space="preserve">Hair restoration reviews from clinical research are published in several peer reviewed journals. </w:t>
      </w:r>
      <w:r w:rsidRPr="00860E46">
        <w:rPr>
          <w:rFonts w:cstheme="minorHAnsi"/>
          <w:sz w:val="24"/>
          <w:szCs w:val="24"/>
        </w:rPr>
        <w:t xml:space="preserve">the </w:t>
      </w:r>
      <w:hyperlink r:id="rId5" w:history="1">
        <w:r w:rsidRPr="00860E46">
          <w:rPr>
            <w:rStyle w:val="Hyperlink"/>
            <w:rFonts w:cstheme="minorHAnsi"/>
            <w:i/>
            <w:sz w:val="24"/>
            <w:szCs w:val="24"/>
          </w:rPr>
          <w:t>Journal of Stomatology, Oral and Maxillofacial Surgery</w:t>
        </w:r>
      </w:hyperlink>
      <w:r w:rsidRPr="00860E46">
        <w:rPr>
          <w:rFonts w:cstheme="minorHAnsi"/>
          <w:i/>
          <w:sz w:val="24"/>
          <w:szCs w:val="24"/>
        </w:rPr>
        <w:t xml:space="preserve"> </w:t>
      </w:r>
      <w:r w:rsidRPr="00860E46">
        <w:rPr>
          <w:rFonts w:cstheme="minorHAnsi"/>
          <w:iCs/>
          <w:sz w:val="24"/>
          <w:szCs w:val="24"/>
        </w:rPr>
        <w:t>found this hair loss treatment resulted in</w:t>
      </w:r>
      <w:r w:rsidRPr="00860E46">
        <w:rPr>
          <w:rFonts w:cstheme="minorHAnsi"/>
          <w:sz w:val="24"/>
          <w:szCs w:val="24"/>
        </w:rPr>
        <w:t xml:space="preserve"> </w:t>
      </w:r>
      <w:r w:rsidRPr="00860E46">
        <w:rPr>
          <w:rFonts w:cstheme="minorHAnsi"/>
          <w:b/>
          <w:sz w:val="24"/>
          <w:szCs w:val="24"/>
        </w:rPr>
        <w:t>“</w:t>
      </w:r>
      <w:r w:rsidRPr="00860E46">
        <w:rPr>
          <w:rFonts w:cstheme="minorHAnsi"/>
          <w:b/>
          <w:sz w:val="24"/>
          <w:szCs w:val="24"/>
        </w:rPr>
        <w:t xml:space="preserve">a </w:t>
      </w:r>
      <w:r w:rsidRPr="00860E46">
        <w:rPr>
          <w:rFonts w:cstheme="minorHAnsi"/>
          <w:b/>
          <w:sz w:val="24"/>
          <w:szCs w:val="24"/>
        </w:rPr>
        <w:t>significant increase of hair density</w:t>
      </w:r>
      <w:r w:rsidR="00860E46" w:rsidRPr="00860E46">
        <w:rPr>
          <w:rFonts w:cstheme="minorHAnsi"/>
          <w:b/>
          <w:sz w:val="24"/>
          <w:szCs w:val="24"/>
        </w:rPr>
        <w:t>.</w:t>
      </w:r>
      <w:r w:rsidRPr="00860E46">
        <w:rPr>
          <w:rFonts w:cstheme="minorHAnsi"/>
          <w:b/>
          <w:sz w:val="24"/>
          <w:szCs w:val="24"/>
        </w:rPr>
        <w:t>”</w:t>
      </w:r>
      <w:r w:rsidRPr="00860E46">
        <w:rPr>
          <w:rFonts w:cstheme="minorHAnsi"/>
          <w:bCs/>
          <w:sz w:val="24"/>
          <w:szCs w:val="24"/>
        </w:rPr>
        <w:t xml:space="preserve"> The study </w:t>
      </w:r>
      <w:r w:rsidR="003032FF">
        <w:rPr>
          <w:rFonts w:cstheme="minorHAnsi"/>
          <w:bCs/>
          <w:sz w:val="24"/>
          <w:szCs w:val="24"/>
        </w:rPr>
        <w:t xml:space="preserve">also </w:t>
      </w:r>
      <w:r w:rsidRPr="00860E46">
        <w:rPr>
          <w:rFonts w:cstheme="minorHAnsi"/>
          <w:bCs/>
          <w:sz w:val="24"/>
          <w:szCs w:val="24"/>
        </w:rPr>
        <w:t>reported the treatment is “</w:t>
      </w:r>
      <w:r w:rsidRPr="00860E46">
        <w:rPr>
          <w:rFonts w:cstheme="minorHAnsi"/>
          <w:b/>
          <w:sz w:val="24"/>
          <w:szCs w:val="24"/>
        </w:rPr>
        <w:t>e</w:t>
      </w:r>
      <w:r w:rsidRPr="00860E46">
        <w:rPr>
          <w:rFonts w:cstheme="minorHAnsi"/>
          <w:b/>
          <w:sz w:val="24"/>
          <w:szCs w:val="24"/>
        </w:rPr>
        <w:t>ffective with respect to promoting lost hair regrowth, decreasing hair loss and increasing hair thickness.”</w:t>
      </w:r>
    </w:p>
    <w:p w14:paraId="2685ADA0" w14:textId="16A7E589" w:rsidR="003A6DEF" w:rsidRPr="00860E46" w:rsidRDefault="00860E46" w:rsidP="003A6DEF">
      <w:pPr>
        <w:rPr>
          <w:rFonts w:cstheme="minorHAnsi"/>
          <w:sz w:val="24"/>
          <w:szCs w:val="24"/>
        </w:rPr>
      </w:pPr>
      <w:r w:rsidRPr="00860E46">
        <w:rPr>
          <w:iCs/>
        </w:rPr>
        <w:t xml:space="preserve">Another hair restoration review, this one published in </w:t>
      </w:r>
      <w:r w:rsidR="003A6DEF" w:rsidRPr="00860E46">
        <w:t>the</w:t>
      </w:r>
      <w:r w:rsidR="003A6DEF" w:rsidRPr="00860E46">
        <w:rPr>
          <w:rFonts w:cstheme="minorHAnsi"/>
          <w:sz w:val="24"/>
          <w:szCs w:val="24"/>
        </w:rPr>
        <w:t xml:space="preserve"> </w:t>
      </w:r>
      <w:hyperlink r:id="rId6" w:history="1">
        <w:r w:rsidR="003A6DEF" w:rsidRPr="00860E46">
          <w:rPr>
            <w:rStyle w:val="Hyperlink"/>
            <w:rFonts w:cstheme="minorHAnsi"/>
            <w:i/>
            <w:sz w:val="24"/>
            <w:szCs w:val="24"/>
          </w:rPr>
          <w:t>Asian Journal of Transfusion Science</w:t>
        </w:r>
      </w:hyperlink>
      <w:r w:rsidR="003032FF">
        <w:rPr>
          <w:rFonts w:cstheme="minorHAnsi"/>
          <w:i/>
          <w:sz w:val="24"/>
          <w:szCs w:val="24"/>
        </w:rPr>
        <w:t>,</w:t>
      </w:r>
      <w:r w:rsidRPr="00860E46">
        <w:rPr>
          <w:rFonts w:cstheme="minorHAnsi"/>
          <w:i/>
          <w:sz w:val="24"/>
          <w:szCs w:val="24"/>
        </w:rPr>
        <w:t xml:space="preserve"> </w:t>
      </w:r>
      <w:r w:rsidRPr="00860E46">
        <w:rPr>
          <w:rFonts w:cstheme="minorHAnsi"/>
          <w:iCs/>
          <w:sz w:val="24"/>
          <w:szCs w:val="24"/>
        </w:rPr>
        <w:t>reported,</w:t>
      </w:r>
      <w:r w:rsidR="003A6DEF" w:rsidRPr="00860E46">
        <w:t xml:space="preserve"> </w:t>
      </w:r>
      <w:r w:rsidR="003A6DEF" w:rsidRPr="00860E46">
        <w:rPr>
          <w:b/>
          <w:bCs/>
        </w:rPr>
        <w:t>“th</w:t>
      </w:r>
      <w:r w:rsidR="003A6DEF" w:rsidRPr="00860E46">
        <w:rPr>
          <w:rFonts w:cstheme="minorHAnsi"/>
          <w:b/>
          <w:bCs/>
          <w:sz w:val="24"/>
          <w:szCs w:val="24"/>
        </w:rPr>
        <w:t>ree</w:t>
      </w:r>
      <w:r w:rsidR="003A6DEF" w:rsidRPr="00860E46">
        <w:rPr>
          <w:rFonts w:cstheme="minorHAnsi"/>
          <w:b/>
          <w:sz w:val="24"/>
          <w:szCs w:val="24"/>
        </w:rPr>
        <w:t xml:space="preserve"> months after the treatment, the patients presented clinical improvement in the hair counts, hair thickness, hair root strength, and overall alopecia.”</w:t>
      </w:r>
      <w:r w:rsidR="003A6DEF" w:rsidRPr="00860E46">
        <w:rPr>
          <w:rFonts w:cstheme="minorHAnsi"/>
          <w:sz w:val="24"/>
          <w:szCs w:val="24"/>
        </w:rPr>
        <w:t xml:space="preserve"> The</w:t>
      </w:r>
      <w:r w:rsidR="003032FF">
        <w:rPr>
          <w:rFonts w:cstheme="minorHAnsi"/>
          <w:sz w:val="24"/>
          <w:szCs w:val="24"/>
        </w:rPr>
        <w:t xml:space="preserve"> researchers</w:t>
      </w:r>
      <w:r w:rsidR="003A6DEF" w:rsidRPr="00860E46">
        <w:rPr>
          <w:rFonts w:cstheme="minorHAnsi"/>
          <w:sz w:val="24"/>
          <w:szCs w:val="24"/>
        </w:rPr>
        <w:t xml:space="preserve"> </w:t>
      </w:r>
      <w:r w:rsidRPr="00860E46">
        <w:rPr>
          <w:rFonts w:cstheme="minorHAnsi"/>
          <w:sz w:val="24"/>
          <w:szCs w:val="24"/>
        </w:rPr>
        <w:t>concluded the treatment to be a</w:t>
      </w:r>
      <w:r w:rsidR="003A6DEF" w:rsidRPr="00860E46">
        <w:rPr>
          <w:rFonts w:cstheme="minorHAnsi"/>
          <w:b/>
          <w:sz w:val="24"/>
          <w:szCs w:val="24"/>
        </w:rPr>
        <w:t xml:space="preserve"> </w:t>
      </w:r>
      <w:r w:rsidRPr="00860E46">
        <w:rPr>
          <w:rFonts w:cstheme="minorHAnsi"/>
          <w:b/>
          <w:sz w:val="24"/>
          <w:szCs w:val="24"/>
        </w:rPr>
        <w:t>“</w:t>
      </w:r>
      <w:r w:rsidR="003A6DEF" w:rsidRPr="00860E46">
        <w:rPr>
          <w:rFonts w:cstheme="minorHAnsi"/>
          <w:b/>
          <w:sz w:val="24"/>
          <w:szCs w:val="24"/>
        </w:rPr>
        <w:t xml:space="preserve">cheap, effective, and promising therapy for androgenic alopecia with no major adverse effects.” </w:t>
      </w:r>
    </w:p>
    <w:p w14:paraId="716296DC" w14:textId="64AE98DD" w:rsidR="003A6DEF" w:rsidRPr="00860E46" w:rsidRDefault="00860E46" w:rsidP="003A6DEF">
      <w:pPr>
        <w:rPr>
          <w:rFonts w:cstheme="minorHAnsi"/>
          <w:b/>
          <w:sz w:val="24"/>
          <w:szCs w:val="24"/>
        </w:rPr>
      </w:pPr>
      <w:r w:rsidRPr="00860E46">
        <w:rPr>
          <w:rFonts w:cstheme="minorHAnsi"/>
          <w:sz w:val="24"/>
          <w:szCs w:val="24"/>
        </w:rPr>
        <w:t xml:space="preserve">Lastly, the </w:t>
      </w:r>
      <w:hyperlink r:id="rId7" w:history="1">
        <w:r w:rsidRPr="00860E46">
          <w:rPr>
            <w:rStyle w:val="Hyperlink"/>
            <w:rFonts w:cstheme="minorHAnsi"/>
            <w:i/>
            <w:iCs/>
            <w:sz w:val="24"/>
            <w:szCs w:val="24"/>
          </w:rPr>
          <w:t>J</w:t>
        </w:r>
        <w:r w:rsidR="003A6DEF" w:rsidRPr="00860E46">
          <w:rPr>
            <w:rStyle w:val="Hyperlink"/>
            <w:rFonts w:cstheme="minorHAnsi"/>
            <w:i/>
            <w:sz w:val="24"/>
            <w:szCs w:val="24"/>
          </w:rPr>
          <w:t>ournal of Cutaneous and Aesthetic Surgery</w:t>
        </w:r>
        <w:r w:rsidRPr="00860E46">
          <w:rPr>
            <w:rStyle w:val="Hyperlink"/>
            <w:rFonts w:cstheme="minorHAnsi"/>
            <w:i/>
            <w:sz w:val="24"/>
            <w:szCs w:val="24"/>
          </w:rPr>
          <w:t>,</w:t>
        </w:r>
      </w:hyperlink>
      <w:r w:rsidRPr="00860E46">
        <w:rPr>
          <w:rFonts w:cstheme="minorHAnsi"/>
          <w:i/>
          <w:sz w:val="24"/>
          <w:szCs w:val="24"/>
        </w:rPr>
        <w:t xml:space="preserve"> </w:t>
      </w:r>
      <w:r w:rsidRPr="00860E46">
        <w:rPr>
          <w:rFonts w:cstheme="minorHAnsi"/>
          <w:iCs/>
          <w:sz w:val="24"/>
          <w:szCs w:val="24"/>
        </w:rPr>
        <w:t>found that with</w:t>
      </w:r>
      <w:r w:rsidR="003A6DEF" w:rsidRPr="00860E46">
        <w:rPr>
          <w:rFonts w:cstheme="minorHAnsi"/>
          <w:iCs/>
          <w:sz w:val="24"/>
          <w:szCs w:val="24"/>
        </w:rPr>
        <w:t xml:space="preserve"> “</w:t>
      </w:r>
      <w:r w:rsidR="003A6DEF" w:rsidRPr="00860E46">
        <w:rPr>
          <w:rFonts w:cstheme="minorHAnsi"/>
          <w:b/>
          <w:sz w:val="24"/>
          <w:szCs w:val="24"/>
        </w:rPr>
        <w:t xml:space="preserve">its excellent safety profile and relatively low cost,” </w:t>
      </w:r>
      <w:r w:rsidRPr="00860E46">
        <w:t xml:space="preserve">this hair loss treatment </w:t>
      </w:r>
      <w:r w:rsidR="003A6DEF" w:rsidRPr="00860E46">
        <w:t>is</w:t>
      </w:r>
      <w:r w:rsidR="003A6DEF" w:rsidRPr="00860E46">
        <w:rPr>
          <w:rFonts w:cstheme="minorHAnsi"/>
          <w:b/>
          <w:sz w:val="24"/>
          <w:szCs w:val="24"/>
        </w:rPr>
        <w:t xml:space="preserve"> “a promising treatment option for patients with thinning hair.”</w:t>
      </w:r>
    </w:p>
    <w:p w14:paraId="7AE3088D" w14:textId="341B51D3" w:rsidR="003A6DEF" w:rsidRPr="00860E46" w:rsidRDefault="003A6DEF" w:rsidP="003A6DEF">
      <w:r w:rsidRPr="00860E46">
        <w:t>HAIR RESTORATION COST</w:t>
      </w:r>
    </w:p>
    <w:p w14:paraId="171EDAB4" w14:textId="2155DD52" w:rsidR="00860E46" w:rsidRPr="00860E46" w:rsidRDefault="00860E46" w:rsidP="003A6DEF">
      <w:r w:rsidRPr="00860E46">
        <w:t>Every hair restoration</w:t>
      </w:r>
      <w:r w:rsidR="003032FF">
        <w:t xml:space="preserve"> treatment</w:t>
      </w:r>
      <w:r w:rsidRPr="00860E46">
        <w:t xml:space="preserve"> from The Medspa West Hartford is tailored to the specific needs and concerns of the client. Therefore, hair restoration cost varies per person. Factors affecting pricing include the number of treatments needed, the severity of the problem, and special discounts. </w:t>
      </w:r>
    </w:p>
    <w:p w14:paraId="27C9F7B5" w14:textId="56CF8683" w:rsidR="00860E46" w:rsidRPr="00860E46" w:rsidRDefault="00860E46" w:rsidP="003A6DEF">
      <w:r w:rsidRPr="00860E46">
        <w:lastRenderedPageBreak/>
        <w:t>At your complimentary consultation with The Medspa West Hartford, hair loss treatment costs will be covered in detail. If the treatment is a good solution for your situation, we will customize your plan to meet your goals while matching your budget.</w:t>
      </w:r>
    </w:p>
    <w:p w14:paraId="53CAAE9E" w14:textId="7268321E" w:rsidR="003A6DEF" w:rsidRPr="00860E46" w:rsidRDefault="003A6DEF" w:rsidP="003A6DEF">
      <w:r w:rsidRPr="00860E46">
        <w:t>HAIR RESTORATION NEAR ME</w:t>
      </w:r>
    </w:p>
    <w:p w14:paraId="2257A3A2" w14:textId="1F735710" w:rsidR="00860E46" w:rsidRPr="00860E46" w:rsidRDefault="00860E46" w:rsidP="003A6DEF">
      <w:r w:rsidRPr="00860E46">
        <w:t xml:space="preserve">The Medspa West Hartford is a state-of-the-art facility specializing in non-invasive cosmetic treatments. Our natural hair restoration is the best in West Hartford. Learn more and get started on rejuvenating your appearance with a full head of thick, healthy hair by scheduling a complimentary consultation. Contact the Medspa West Hartford online or call </w:t>
      </w:r>
      <w:r w:rsidRPr="00860E46">
        <w:t>860-272-6245</w:t>
      </w:r>
      <w:r w:rsidRPr="00860E46">
        <w:t xml:space="preserve"> today.</w:t>
      </w:r>
    </w:p>
    <w:sectPr w:rsidR="00860E46" w:rsidRPr="00860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D2D2E"/>
    <w:multiLevelType w:val="hybridMultilevel"/>
    <w:tmpl w:val="ECA62A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6B10C18"/>
    <w:multiLevelType w:val="hybridMultilevel"/>
    <w:tmpl w:val="59A2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DF7038"/>
    <w:multiLevelType w:val="hybridMultilevel"/>
    <w:tmpl w:val="D1AE7D9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F917F1B"/>
    <w:multiLevelType w:val="hybridMultilevel"/>
    <w:tmpl w:val="00480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sDQ2NzczNzQyNTRW0lEKTi0uzszPAykwrAUAVPwsuSwAAAA="/>
  </w:docVars>
  <w:rsids>
    <w:rsidRoot w:val="003A6DEF"/>
    <w:rsid w:val="001E0577"/>
    <w:rsid w:val="003032FF"/>
    <w:rsid w:val="003A6DEF"/>
    <w:rsid w:val="0048598F"/>
    <w:rsid w:val="007643F4"/>
    <w:rsid w:val="00860E46"/>
    <w:rsid w:val="00A47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040B0"/>
  <w15:chartTrackingRefBased/>
  <w15:docId w15:val="{44625738-51AD-40F2-A9F7-3B6C2EBF4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DEF"/>
    <w:rPr>
      <w:color w:val="0000FF"/>
      <w:u w:val="single"/>
    </w:rPr>
  </w:style>
  <w:style w:type="paragraph" w:styleId="ListParagraph">
    <w:name w:val="List Paragraph"/>
    <w:basedOn w:val="Normal"/>
    <w:uiPriority w:val="34"/>
    <w:qFormat/>
    <w:rsid w:val="003A6DEF"/>
    <w:pPr>
      <w:ind w:left="720"/>
      <w:contextualSpacing/>
    </w:pPr>
  </w:style>
  <w:style w:type="character" w:styleId="UnresolvedMention">
    <w:name w:val="Unresolved Mention"/>
    <w:basedOn w:val="DefaultParagraphFont"/>
    <w:uiPriority w:val="99"/>
    <w:semiHidden/>
    <w:unhideWhenUsed/>
    <w:rsid w:val="00860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413464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6420936" TargetMode="External"/><Relationship Id="rId5" Type="http://schemas.openxmlformats.org/officeDocument/2006/relationships/hyperlink" Target="https://www.ncbi.nlm.nih.gov/pubmed/28676455"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823</Words>
  <Characters>4887</Characters>
  <Application>Microsoft Office Word</Application>
  <DocSecurity>0</DocSecurity>
  <Lines>87</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4-20T20:49:00Z</dcterms:created>
  <dcterms:modified xsi:type="dcterms:W3CDTF">2020-04-21T00:02:00Z</dcterms:modified>
</cp:coreProperties>
</file>